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Dra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a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 East Deerpath Road,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drask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7375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k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d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